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28DB1F8A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BD443F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1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BD443F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044F303E" w:rsidR="00DF5F7C" w:rsidRPr="002E1B80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="00EC7A7B"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EC7A7B" w:rsidRPr="002E1B80">
        <w:rPr>
          <w:rFonts w:ascii="Calibri Light" w:eastAsia="Calibri" w:hAnsi="Calibri Light" w:cs="Calibri Light"/>
          <w:b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Modelo do Projeto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459"/>
        <w:gridCol w:w="6879"/>
      </w:tblGrid>
      <w:tr w:rsidR="00DF5F7C" w14:paraId="561EA09E" w14:textId="77777777" w:rsidTr="00EC7A7B">
        <w:trPr>
          <w:trHeight w:val="281"/>
          <w:jc w:val="center"/>
        </w:trPr>
        <w:tc>
          <w:tcPr>
            <w:tcW w:w="2480" w:type="dxa"/>
          </w:tcPr>
          <w:p w14:paraId="46D72956" w14:textId="3242A471" w:rsidR="00EC7A7B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no programa:</w:t>
            </w:r>
          </w:p>
        </w:tc>
        <w:tc>
          <w:tcPr>
            <w:tcW w:w="7008" w:type="dxa"/>
          </w:tcPr>
          <w:p w14:paraId="4759ABBF" w14:textId="2D41F7C2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34F8C" w14:paraId="02D4D380" w14:textId="77777777" w:rsidTr="00EC7A7B">
        <w:trPr>
          <w:trHeight w:val="281"/>
          <w:jc w:val="center"/>
        </w:trPr>
        <w:tc>
          <w:tcPr>
            <w:tcW w:w="2480" w:type="dxa"/>
          </w:tcPr>
          <w:p w14:paraId="4284E490" w14:textId="57F4D477" w:rsidR="00734F8C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rviços que pretende adquirir:</w:t>
            </w:r>
          </w:p>
        </w:tc>
        <w:tc>
          <w:tcPr>
            <w:tcW w:w="7008" w:type="dxa"/>
          </w:tcPr>
          <w:p w14:paraId="7F412FD4" w14:textId="77777777" w:rsidR="00734F8C" w:rsidRPr="006B4058" w:rsidRDefault="00734F8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9B58B0" w14:paraId="43AE05C3" w14:textId="77777777" w:rsidTr="00EC7A7B">
        <w:trPr>
          <w:trHeight w:val="281"/>
          <w:jc w:val="center"/>
        </w:trPr>
        <w:tc>
          <w:tcPr>
            <w:tcW w:w="2480" w:type="dxa"/>
          </w:tcPr>
          <w:p w14:paraId="608230FE" w14:textId="4E46BFA9" w:rsidR="009B58B0" w:rsidRPr="009B58B0" w:rsidRDefault="009B58B0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ateriais que pretende adquirir:</w:t>
            </w:r>
          </w:p>
        </w:tc>
        <w:tc>
          <w:tcPr>
            <w:tcW w:w="7008" w:type="dxa"/>
          </w:tcPr>
          <w:p w14:paraId="7D9E79A7" w14:textId="77777777" w:rsidR="009B58B0" w:rsidRPr="006B4058" w:rsidRDefault="009B58B0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CE49B85" w14:textId="77777777" w:rsidTr="00EC7A7B">
        <w:trPr>
          <w:jc w:val="center"/>
        </w:trPr>
        <w:tc>
          <w:tcPr>
            <w:tcW w:w="2480" w:type="dxa"/>
          </w:tcPr>
          <w:p w14:paraId="7004AC41" w14:textId="57AC3760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etodologia:</w:t>
            </w:r>
          </w:p>
        </w:tc>
        <w:tc>
          <w:tcPr>
            <w:tcW w:w="7008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EC7A7B">
        <w:trPr>
          <w:jc w:val="center"/>
        </w:trPr>
        <w:tc>
          <w:tcPr>
            <w:tcW w:w="2480" w:type="dxa"/>
          </w:tcPr>
          <w:p w14:paraId="23355F20" w14:textId="75CD1858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EC7A7B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Resultados esperados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detalhar de que forma os serviços e materiais 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umentarão a visibilidade</w:t>
            </w:r>
            <w:r w:rsidR="008B050A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e inserção na sociedade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do PPGSND, e fortalecerão 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 marca do Programa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</w:t>
            </w:r>
          </w:p>
        </w:tc>
        <w:tc>
          <w:tcPr>
            <w:tcW w:w="7008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6A477ECC" w:rsidR="006B4058" w:rsidRDefault="006B4058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__ de </w:t>
      </w:r>
      <w:r w:rsidR="008B050A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BD443F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13DB0C7D" w14:textId="77777777" w:rsidR="00EC7A7B" w:rsidRDefault="00EC7A7B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220CA20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2FF2B672" w14:textId="77777777" w:rsidR="008B050A" w:rsidRDefault="008B050A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449B1D" w14:textId="0EF6DFC1" w:rsidR="006B4058" w:rsidRDefault="006B4058" w:rsidP="008B050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andidato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sectPr w:rsidR="006B4058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243DE" w14:textId="77777777" w:rsidR="00456572" w:rsidRDefault="00456572">
      <w:pPr>
        <w:spacing w:line="240" w:lineRule="auto"/>
      </w:pPr>
      <w:r>
        <w:separator/>
      </w:r>
    </w:p>
  </w:endnote>
  <w:endnote w:type="continuationSeparator" w:id="0">
    <w:p w14:paraId="64AB8FD2" w14:textId="77777777" w:rsidR="00456572" w:rsidRDefault="004565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2B7F6" w14:textId="77777777" w:rsidR="00456572" w:rsidRDefault="00456572">
      <w:pPr>
        <w:spacing w:line="240" w:lineRule="auto"/>
      </w:pPr>
      <w:r>
        <w:separator/>
      </w:r>
    </w:p>
  </w:footnote>
  <w:footnote w:type="continuationSeparator" w:id="0">
    <w:p w14:paraId="72F326DC" w14:textId="77777777" w:rsidR="00456572" w:rsidRDefault="0045657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22342709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244177">
    <w:abstractNumId w:val="1"/>
  </w:num>
  <w:num w:numId="2" w16cid:durableId="148635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jG2NDQ2MTM0NTFV0lEKTi0uzszPAykwqgUAAitQESwAAAA="/>
  </w:docVars>
  <w:rsids>
    <w:rsidRoot w:val="00446644"/>
    <w:rsid w:val="0006650D"/>
    <w:rsid w:val="00075C07"/>
    <w:rsid w:val="0008436E"/>
    <w:rsid w:val="00087F2D"/>
    <w:rsid w:val="00093DCF"/>
    <w:rsid w:val="000B5AE8"/>
    <w:rsid w:val="000C0DBE"/>
    <w:rsid w:val="000D2DA5"/>
    <w:rsid w:val="000D60A5"/>
    <w:rsid w:val="00107FFE"/>
    <w:rsid w:val="00124276"/>
    <w:rsid w:val="00125D8F"/>
    <w:rsid w:val="00137F01"/>
    <w:rsid w:val="0014522B"/>
    <w:rsid w:val="0016550D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0F9A"/>
    <w:rsid w:val="002C706E"/>
    <w:rsid w:val="002E1B80"/>
    <w:rsid w:val="002E66E3"/>
    <w:rsid w:val="00303A44"/>
    <w:rsid w:val="00306FEF"/>
    <w:rsid w:val="0031068B"/>
    <w:rsid w:val="0031548E"/>
    <w:rsid w:val="00336FC8"/>
    <w:rsid w:val="00337B2A"/>
    <w:rsid w:val="003640DD"/>
    <w:rsid w:val="00391524"/>
    <w:rsid w:val="003A3DA4"/>
    <w:rsid w:val="003A6608"/>
    <w:rsid w:val="003F7E6C"/>
    <w:rsid w:val="00446644"/>
    <w:rsid w:val="00456572"/>
    <w:rsid w:val="00472AD2"/>
    <w:rsid w:val="0049250E"/>
    <w:rsid w:val="004A243A"/>
    <w:rsid w:val="004A5549"/>
    <w:rsid w:val="004D73F3"/>
    <w:rsid w:val="004F24BF"/>
    <w:rsid w:val="00584DA8"/>
    <w:rsid w:val="00590A48"/>
    <w:rsid w:val="00594CF2"/>
    <w:rsid w:val="005A1520"/>
    <w:rsid w:val="005A1684"/>
    <w:rsid w:val="005F00FC"/>
    <w:rsid w:val="0061084A"/>
    <w:rsid w:val="0061266A"/>
    <w:rsid w:val="0064664B"/>
    <w:rsid w:val="006A2197"/>
    <w:rsid w:val="006B4058"/>
    <w:rsid w:val="006F2C91"/>
    <w:rsid w:val="007215AA"/>
    <w:rsid w:val="00734F8C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B050A"/>
    <w:rsid w:val="008C67A7"/>
    <w:rsid w:val="008F1E7E"/>
    <w:rsid w:val="008F5465"/>
    <w:rsid w:val="009324D2"/>
    <w:rsid w:val="009458D1"/>
    <w:rsid w:val="00966DF8"/>
    <w:rsid w:val="0099179B"/>
    <w:rsid w:val="009943C7"/>
    <w:rsid w:val="009A1DB0"/>
    <w:rsid w:val="009B58B0"/>
    <w:rsid w:val="009C176A"/>
    <w:rsid w:val="009C7F5B"/>
    <w:rsid w:val="00A03DBF"/>
    <w:rsid w:val="00A347D9"/>
    <w:rsid w:val="00A36726"/>
    <w:rsid w:val="00A46650"/>
    <w:rsid w:val="00A86DAB"/>
    <w:rsid w:val="00AC1CF0"/>
    <w:rsid w:val="00B43915"/>
    <w:rsid w:val="00BA32B3"/>
    <w:rsid w:val="00BB02EE"/>
    <w:rsid w:val="00BD443F"/>
    <w:rsid w:val="00BE0C04"/>
    <w:rsid w:val="00C05CD1"/>
    <w:rsid w:val="00C14E9C"/>
    <w:rsid w:val="00C34F10"/>
    <w:rsid w:val="00C40A65"/>
    <w:rsid w:val="00CC0BD4"/>
    <w:rsid w:val="00D0068D"/>
    <w:rsid w:val="00D11235"/>
    <w:rsid w:val="00D30365"/>
    <w:rsid w:val="00D653B2"/>
    <w:rsid w:val="00D84245"/>
    <w:rsid w:val="00DA59F3"/>
    <w:rsid w:val="00DF5F7C"/>
    <w:rsid w:val="00EA60E5"/>
    <w:rsid w:val="00EB1418"/>
    <w:rsid w:val="00EB578A"/>
    <w:rsid w:val="00EC7A7B"/>
    <w:rsid w:val="00F04E26"/>
    <w:rsid w:val="00F120ED"/>
    <w:rsid w:val="00F13087"/>
    <w:rsid w:val="00F25150"/>
    <w:rsid w:val="00F255E2"/>
    <w:rsid w:val="00F60F4D"/>
    <w:rsid w:val="00F8185D"/>
    <w:rsid w:val="00F9011E"/>
    <w:rsid w:val="00FA6DFC"/>
    <w:rsid w:val="00FC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3</cp:revision>
  <cp:lastPrinted>2021-02-10T12:47:00Z</cp:lastPrinted>
  <dcterms:created xsi:type="dcterms:W3CDTF">2026-03-02T20:41:00Z</dcterms:created>
  <dcterms:modified xsi:type="dcterms:W3CDTF">2026-03-02T21:15:00Z</dcterms:modified>
</cp:coreProperties>
</file>